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Sudan</w:t>
      </w:r>
      <w:r>
        <w:t xml:space="preserve"> </w:t>
      </w:r>
      <w:r>
        <w:t xml:space="preserve">Khartoum</w:t>
      </w:r>
    </w:p>
    <w:p>
      <w:pPr>
        <w:pStyle w:val="FirstParagraph"/>
      </w:pPr>
      <w:r>
        <w:t xml:space="preserve">October 26, 2023</w:t>
      </w:r>
    </w:p>
    <w:p>
      <w:pPr>
        <w:pStyle w:val="BodyText"/>
      </w:pPr>
      <w:r>
        <w:t xml:space="preserve">[Your Name]</w:t>
      </w:r>
    </w:p>
    <w:p>
      <w:pPr>
        <w:pStyle w:val="BodyText"/>
      </w:pPr>
      <w:r>
        <w:t xml:space="preserve">[Your Address]</w:t>
      </w:r>
    </w:p>
    <w:p>
      <w:pPr>
        <w:pStyle w:val="BodyText"/>
      </w:pPr>
      <w:r>
        <w:t xml:space="preserve">Email: [your.email@example.com]</w:t>
      </w:r>
    </w:p>
    <w:p>
      <w:pPr>
        <w:pStyle w:val="BodyText"/>
      </w:pPr>
      <w:r>
        <w:t xml:space="preserve">Phone: +[Country Code] [Your Phone Number]</w:t>
      </w:r>
    </w:p>
    <w:bookmarkStart w:id="20" w:name="internship-application-letter"/>
    <w:p>
      <w:pPr>
        <w:pStyle w:val="Heading1"/>
      </w:pPr>
      <w:r>
        <w:t xml:space="preserve">Internship Application Letter</w:t>
      </w:r>
    </w:p>
    <w:p>
      <w:pPr>
        <w:pStyle w:val="FirstParagraph"/>
      </w:pPr>
      <w:r>
        <w:t xml:space="preserve">Diplomat Internship Position</w:t>
      </w:r>
    </w:p>
    <w:p>
      <w:pPr>
        <w:pStyle w:val="BodyText"/>
      </w:pPr>
      <w:r>
        <w:t xml:space="preserve">Embassy of [Your Country] in Sudan Khartoum</w:t>
      </w:r>
    </w:p>
    <w:bookmarkEnd w:id="20"/>
    <w:p>
      <w:pPr>
        <w:pStyle w:val="BodyText"/>
      </w:pPr>
      <w:r>
        <w:t xml:space="preserve">To the Hiring Committee,</w:t>
      </w:r>
    </w:p>
    <w:p>
      <w:pPr>
        <w:pStyle w:val="BodyText"/>
      </w:pPr>
      <w:r>
        <w:t xml:space="preserve">Embassy of [Your Country]</w:t>
      </w:r>
    </w:p>
    <w:p>
      <w:pPr>
        <w:pStyle w:val="BodyText"/>
      </w:pPr>
      <w:r>
        <w:t xml:space="preserve">Khartoum, Sudan</w:t>
      </w:r>
    </w:p>
    <w:bookmarkStart w:id="21" w:name="Xd774460e467a52579f5e34287011803603fe045"/>
    <w:p>
      <w:pPr>
        <w:pStyle w:val="Heading2"/>
      </w:pPr>
      <w:r>
        <w:t xml:space="preserve">Subject: Formal Application for Diplomat Internship Position in Sudan Khartoum</w:t>
      </w:r>
    </w:p>
    <w:p>
      <w:pPr>
        <w:pStyle w:val="FirstParagraph"/>
      </w:pPr>
      <w:r>
        <w:t xml:space="preserve">Dear Esteemed Diplomatic Selection Committee,</w:t>
      </w:r>
    </w:p>
    <w:p>
      <w:pPr>
        <w:pStyle w:val="BodyText"/>
      </w:pPr>
      <w:r>
        <w:t xml:space="preserve">It is with profound enthusiasm and deep respect for the critical role of international diplomacy that I submit this Internship Application Letter for the Diplomat Internship position at your esteemed mission in Sudan Khartoum. As a dedicated student of International Relations with specialized focus on African geopolitics, I have long admired how diplomatic missions in strategic locations like Khartoum serve as vital conduits for peacebuilding and cross-cultural understanding. This opportunity represents not merely an internship, but the beginning of my professional journey toward becoming a principled Diplomat committed to Sudan's development and regional stability.</w:t>
      </w:r>
    </w:p>
    <w:p>
      <w:pPr>
        <w:pStyle w:val="BodyText"/>
      </w:pPr>
      <w:r>
        <w:t xml:space="preserve">The significance of Sudan Khartoum as a diplomatic hub cannot be overstated. Strategically positioned at the confluence of Africa and the Middle East, Khartoum has emerged as a critical nexus for resolving conflicts, fostering economic partnerships, and advancing humanitarian initiatives across North Africa. Recent developments—including Sudan's transition to democratic governance following the 2019 revolution, ongoing peace processes with regional actors like Ethiopia and South Sudan, and vital UN-led humanitarian operations—demand fresh perspectives from trained diplomatic professionals. I am eager to contribute my academic rigor and cultural sensitivity to this dynamic environment through the Diplomat Internship program, understanding that this role requires not only theoretical knowledge but also profound respect for Sudan's complex socio-political landscape.</w:t>
      </w:r>
    </w:p>
    <w:p>
      <w:pPr>
        <w:pStyle w:val="BodyText"/>
      </w:pPr>
      <w:r>
        <w:t xml:space="preserve">My academic foundation provides rigorous preparation for this internship. I am completing my Master of Arts in International Affairs at [University Name], with a concentration in Conflict Resolution and African Studies. My thesis, "Diplomatic Channels in Sudanese Peace Processes: A Comparative Analysis of Regional Mediators," involved extensive fieldwork across Khartoum's diplomatic corridors, analyzing how institutions like the African Union and IGAD navigate Sudan's intricate political factions. This research required navigating sensitive local contexts—interviewing officials at the Ministry of Foreign Affairs, attending peace workshops at the Sudanese Center for Strategic Studies, and collaborating with NGOs working in Darfur—all while maintaining strict diplomatic protocols. The work culminated in a policy brief adopted by [Organization], which I presented to senior diplomats at Khartoum's International Peace Institute.</w:t>
      </w:r>
    </w:p>
    <w:p>
      <w:pPr>
        <w:pStyle w:val="BodyText"/>
      </w:pPr>
      <w:r>
        <w:t xml:space="preserve">Beyond academic credentials, my practical engagement with Sudanese affairs demonstrates genuine commitment. For two consecutive summers, I participated in the "Sudan Dialogue Initiative" through [University/Organization Name], where I served as a cultural liaison for international delegations visiting Khartoum. My responsibilities included translating diplomatic communications between English and Arabic (with fluency in Modern Standard Arabic and basic Sudanese colloquial), preparing cultural briefings on Nubian traditions for visiting envoys, and assisting in organizing workshops on sustainable agriculture development. These experiences taught me the nuances of diplomacy beyond formal protocols—how to build trust through shared meals at local cafés along Al-Khandaq Street, recognize subtle gestures of respect during negotiations in government offices, and navigate the delicate balance between international expectations and local realities.</w:t>
      </w:r>
    </w:p>
    <w:p>
      <w:pPr>
        <w:pStyle w:val="BodyText"/>
      </w:pPr>
      <w:r>
        <w:t xml:space="preserve">What particularly motivates my application is Sudan Khartoum's pivotal role in Africa's future. As the birthplace of the African Union (1963) and host to key peace frameworks like the Juba Peace Agreement, Khartoum embodies diplomacy at its most transformative. I witnessed this firsthand during Sudan's transitional government period when I observed how diplomatic missions coordinated humanitarian aid across conflict zones in Darfur and Blue Nile. This experience crystallized my understanding that a Diplomat intern must be both analytically sharp and emotionally intelligent—qualities I've cultivated through mediating cultural exchanges between student delegations from [Your Country] and Sudanese universities, including Khartoum University's Faculty of International Relations.</w:t>
      </w:r>
    </w:p>
    <w:p>
      <w:pPr>
        <w:pStyle w:val="BodyText"/>
      </w:pPr>
      <w:r>
        <w:t xml:space="preserve">I possess the specific competencies required for this Internship Application Letter to be meaningful. My language skills include Arabic (C1 proficiency per CEFR), English (native), and intermediate French—essential for engaging with UN agencies and Francophone partners in Khartoum. I've mastered diplomatic communication frameworks including the "Four Pillars of Consular Protocol" during my certification at the [Diplomatic Institute Name] and possess technical skills in GIS mapping for conflict analysis, which I applied to visualize displacement patterns during my fieldwork. Crucially, I understand that diplomacy in Sudan requires humility: I've studied Sudanese history extensively from pre-colonial kingdoms through the Mahdist era to contemporary governance, recognizing how historical context shapes current negotiations.</w:t>
      </w:r>
    </w:p>
    <w:p>
      <w:pPr>
        <w:pStyle w:val="BodyText"/>
      </w:pPr>
      <w:r>
        <w:t xml:space="preserve">My approach aligns with the highest standards of diplomatic service. During my time with [Organization], I developed a "Cultural Sensitivity Checklist" for international staff visiting Sudan—addressing everything from appropriate dress codes for women in conservative regions to understanding the significance of Ramadan in professional settings. This resource was later adopted by three embassies operating in Khartoum. I believe that effective diplomacy begins with listening, which is why I prioritize observing local customs before engaging: learning how Sudanese diplomats greet each other with handshakes followed by clasping hands on the forearm, or how meeting times adjust around prayer schedules. This cultural intelligence distinguishes a competent intern from an exceptional Diplomat-in-training.</w:t>
      </w:r>
    </w:p>
    <w:p>
      <w:pPr>
        <w:pStyle w:val="BodyText"/>
      </w:pPr>
      <w:r>
        <w:t xml:space="preserve">Choosing to apply for this specific internship in Sudan Khartoum reflects my long-term commitment to Africa's diplomatic landscape. I have closely followed how your mission has navigated complex issues—from facilitating the 2023 Ethiopia-Sudan border negotiations to supporting Sudan's economic stabilization program. I am eager to contribute by researching transboundary water management (particularly Nile River agreements) and analyzing youth engagement strategies that could bolster Sudan's democratic transition, areas where my academic work directly intersects with current diplomatic priorities.</w:t>
      </w:r>
    </w:p>
    <w:p>
      <w:pPr>
        <w:pStyle w:val="BodyText"/>
      </w:pPr>
      <w:r>
        <w:t xml:space="preserve">As a candidate, I offer more than academic credentials—I bring lived experience in Sudanese contexts, demonstrated cultural adaptability, and unwavering respect for the delicate balance of international relations. I understand that this Internship Application Letter is merely the first step toward earning your trust as a future Diplomat who can navigate Khartoum's unique political ecosystem with integrity. I am prepared to embrace both the challenges—such as navigating bureaucratic protocols during Sudanese government transitions—and opportunities—including participating in community dialogues at Al-Fateh University that bridge cultural divides.</w:t>
      </w:r>
    </w:p>
    <w:p>
      <w:pPr>
        <w:pStyle w:val="BodyText"/>
      </w:pPr>
      <w:r>
        <w:t xml:space="preserve">In closing, I respectfully request consideration for this Diplomat Internship position. My goal is not merely to complete an internship, but to become a trusted collaborator in Sudan Khartoum's diplomatic community—one who honors the legacy of this historic city as a beacon of African diplomacy while contributing fresh perspectives for tomorrow's peace. I have attached my resume and academic transcripts for your review and welcome the opportunity to discuss how my background aligns with your mission during an interview at your convenience.</w:t>
      </w:r>
    </w:p>
    <w:p>
      <w:pPr>
        <w:pStyle w:val="BodyText"/>
      </w:pPr>
      <w:r>
        <w:t xml:space="preserve">With profound respect for Sudan's diplomatic traditions and commitment to its future,</w:t>
      </w:r>
    </w:p>
    <w:p>
      <w:pPr>
        <w:pStyle w:val="BodyText"/>
      </w:pPr>
      <w:r>
        <w:t xml:space="preserve">[Your Full Name]</w:t>
      </w:r>
    </w:p>
    <w:p>
      <w:pPr>
        <w:pStyle w:val="BodyText"/>
      </w:pPr>
      <w:r>
        <w:t xml:space="preserve">Master of Arts Candidate in International Affairs</w:t>
      </w:r>
    </w:p>
    <w:p>
      <w:pPr>
        <w:pStyle w:val="BodyText"/>
      </w:pPr>
      <w:r>
        <w:t xml:space="preserve">[University Name]</w:t>
      </w:r>
    </w:p>
    <w:p>
      <w:pPr>
        <w:pStyle w:val="BodyText"/>
      </w:pPr>
      <w:r>
        <w:t xml:space="preserve">Word Count: 898</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Sudan Khartoum</dc:title>
  <dc:creator/>
  <dc:language>en</dc:language>
  <cp:keywords/>
  <dcterms:created xsi:type="dcterms:W3CDTF">2025-12-09T20:01:06Z</dcterms:created>
  <dcterms:modified xsi:type="dcterms:W3CDTF">2025-12-09T20:01:06Z</dcterms:modified>
</cp:coreProperties>
</file>

<file path=docProps/custom.xml><?xml version="1.0" encoding="utf-8"?>
<Properties xmlns="http://schemas.openxmlformats.org/officeDocument/2006/custom-properties" xmlns:vt="http://schemas.openxmlformats.org/officeDocument/2006/docPropsVTypes"/>
</file>